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6E3BC" w:themeFill="accent3" w:themeFillTint="66"/>
        <w:tblLook w:val="04A0"/>
      </w:tblPr>
      <w:tblGrid>
        <w:gridCol w:w="2160"/>
        <w:gridCol w:w="7973"/>
      </w:tblGrid>
      <w:tr w:rsidR="00AD23C2" w:rsidRPr="00D4795F" w:rsidTr="00E3633E">
        <w:trPr>
          <w:trHeight w:val="1142"/>
        </w:trPr>
        <w:tc>
          <w:tcPr>
            <w:tcW w:w="2160" w:type="dxa"/>
            <w:shd w:val="clear" w:color="auto" w:fill="D6E3BC" w:themeFill="accent3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26"/>
              <w:picture/>
            </w:sdtPr>
            <w:sdtContent>
              <w:p w:rsidR="00AD23C2" w:rsidRPr="00D4795F" w:rsidRDefault="00A861D6" w:rsidP="00AD23C2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861D6">
                  <w:rPr>
                    <w:rFonts w:asciiTheme="minorHAnsi" w:hAnsiTheme="minorHAnsi" w:cs="Gotham"/>
                    <w:i/>
                    <w:iCs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25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AD23C2" w:rsidRPr="00D4795F" w:rsidRDefault="00AD23C2" w:rsidP="00AD23C2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973" w:type="dxa"/>
            <w:shd w:val="clear" w:color="auto" w:fill="D6E3BC" w:themeFill="accent3" w:themeFillTint="66"/>
          </w:tcPr>
          <w:p w:rsidR="00AD23C2" w:rsidRPr="00D87DB4" w:rsidRDefault="00AD23C2" w:rsidP="00AD23C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  </w:t>
            </w: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4)</w:t>
            </w:r>
          </w:p>
          <w:p w:rsidR="00AD23C2" w:rsidRPr="00D87DB4" w:rsidRDefault="00AD23C2" w:rsidP="00AD23C2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Application/ Notification form for Amendments</w:t>
            </w:r>
          </w:p>
          <w:p w:rsidR="00A861D6" w:rsidRPr="00A861D6" w:rsidRDefault="00AD23C2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</w:t>
            </w:r>
            <w:r w:rsidR="00A861D6"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AD23C2" w:rsidRPr="00D4795F" w:rsidRDefault="00AD23C2" w:rsidP="00AD23C2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</w:p>
          <w:p w:rsidR="00AD23C2" w:rsidRPr="00D4795F" w:rsidRDefault="00AD23C2" w:rsidP="00AD23C2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D87DB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D87DB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645EAC" w:rsidRPr="00D87DB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D87DB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645EAC" w:rsidRPr="00D87DB4">
              <w:rPr>
                <w:rFonts w:asciiTheme="minorHAnsi" w:hAnsiTheme="minorHAnsi" w:cs="Gotham"/>
                <w:i/>
                <w:lang w:val="en-IN"/>
              </w:rPr>
            </w:r>
            <w:r w:rsidR="00645EAC" w:rsidRPr="00D87DB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645EAC" w:rsidRPr="00D87DB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2890"/>
        <w:tblW w:w="9640" w:type="dxa"/>
        <w:tblLayout w:type="fixed"/>
        <w:tblLook w:val="04A0"/>
      </w:tblPr>
      <w:tblGrid>
        <w:gridCol w:w="392"/>
        <w:gridCol w:w="9248"/>
      </w:tblGrid>
      <w:tr w:rsidR="00AD23C2" w:rsidRPr="00D4795F" w:rsidTr="00E3633E">
        <w:trPr>
          <w:trHeight w:val="695"/>
        </w:trPr>
        <w:tc>
          <w:tcPr>
            <w:tcW w:w="392" w:type="dxa"/>
          </w:tcPr>
          <w:p w:rsidR="00AD23C2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AD23C2" w:rsidRPr="00D4795F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 xml:space="preserve">1. </w:t>
            </w:r>
          </w:p>
        </w:tc>
        <w:tc>
          <w:tcPr>
            <w:tcW w:w="9248" w:type="dxa"/>
          </w:tcPr>
          <w:p w:rsidR="00AD23C2" w:rsidRPr="00D4795F" w:rsidRDefault="00AD23C2" w:rsidP="00E3633E">
            <w:pPr>
              <w:spacing w:after="0" w:line="240" w:lineRule="auto"/>
              <w:rPr>
                <w:rFonts w:asciiTheme="minorHAnsi" w:hAnsiTheme="minorHAnsi"/>
                <w:vanish/>
              </w:rPr>
            </w:pPr>
          </w:p>
          <w:p w:rsidR="00AD23C2" w:rsidRPr="00D4795F" w:rsidRDefault="00AD23C2" w:rsidP="00E3633E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>
              <w:rPr>
                <w:rFonts w:asciiTheme="minorHAnsi" w:hAnsiTheme="minorHAnsi" w:cs="Calibri"/>
                <w:color w:val="000000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ate of EC approval: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Date of start of study: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</w:t>
            </w:r>
          </w:p>
        </w:tc>
      </w:tr>
      <w:tr w:rsidR="00AD23C2" w:rsidRPr="00D4795F" w:rsidTr="00E3633E">
        <w:trPr>
          <w:trHeight w:val="2888"/>
        </w:trPr>
        <w:tc>
          <w:tcPr>
            <w:tcW w:w="392" w:type="dxa"/>
          </w:tcPr>
          <w:p w:rsidR="00AD23C2" w:rsidRPr="00D4795F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2.</w:t>
            </w:r>
          </w:p>
        </w:tc>
        <w:tc>
          <w:tcPr>
            <w:tcW w:w="9248" w:type="dxa"/>
          </w:tcPr>
          <w:p w:rsidR="00AD23C2" w:rsidRPr="00D4795F" w:rsidRDefault="00AD23C2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amendment(s)</w:t>
            </w:r>
          </w:p>
          <w:tbl>
            <w:tblPr>
              <w:tblpPr w:leftFromText="180" w:rightFromText="180" w:vertAnchor="text" w:horzAnchor="margin" w:tblpX="-2294" w:tblpY="177"/>
              <w:tblOverlap w:val="never"/>
              <w:tblW w:w="898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/>
            </w:tblPr>
            <w:tblGrid>
              <w:gridCol w:w="846"/>
              <w:gridCol w:w="1874"/>
              <w:gridCol w:w="2506"/>
              <w:gridCol w:w="2088"/>
              <w:gridCol w:w="1670"/>
            </w:tblGrid>
            <w:tr w:rsidR="00AD23C2" w:rsidRPr="00D4795F" w:rsidTr="00E3633E">
              <w:trPr>
                <w:trHeight w:val="545"/>
              </w:trPr>
              <w:tc>
                <w:tcPr>
                  <w:tcW w:w="846" w:type="dxa"/>
                </w:tcPr>
                <w:p w:rsidR="00AD23C2" w:rsidRPr="00D4795F" w:rsidRDefault="00AD23C2" w:rsidP="00E3633E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S.No</w:t>
                  </w:r>
                </w:p>
              </w:tc>
              <w:tc>
                <w:tcPr>
                  <w:tcW w:w="1874" w:type="dxa"/>
                </w:tcPr>
                <w:p w:rsidR="00AD23C2" w:rsidRPr="00D4795F" w:rsidRDefault="00AD23C2" w:rsidP="00E3633E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Existing Provision</w:t>
                  </w:r>
                </w:p>
              </w:tc>
              <w:tc>
                <w:tcPr>
                  <w:tcW w:w="2506" w:type="dxa"/>
                </w:tcPr>
                <w:p w:rsidR="00AD23C2" w:rsidRPr="00D4795F" w:rsidRDefault="00AD23C2" w:rsidP="00E3633E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Proposed Amendment</w:t>
                  </w:r>
                </w:p>
              </w:tc>
              <w:tc>
                <w:tcPr>
                  <w:tcW w:w="2088" w:type="dxa"/>
                </w:tcPr>
                <w:p w:rsidR="00AD23C2" w:rsidRPr="00D4795F" w:rsidRDefault="00AD23C2" w:rsidP="00E3633E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Reason</w:t>
                  </w:r>
                </w:p>
              </w:tc>
              <w:tc>
                <w:tcPr>
                  <w:tcW w:w="1670" w:type="dxa"/>
                </w:tcPr>
                <w:p w:rsidR="00AD23C2" w:rsidRPr="00D4795F" w:rsidRDefault="00AD23C2" w:rsidP="00E3633E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Location in the protocol/ICD</w:t>
                  </w:r>
                  <w:r w:rsidRPr="00D4795F">
                    <w:rPr>
                      <w:rFonts w:asciiTheme="minorHAnsi" w:eastAsia="Arial" w:hAnsiTheme="minorHAnsi" w:cs="Calibri"/>
                      <w:i/>
                      <w:color w:val="FF0000"/>
                      <w:vertAlign w:val="superscript"/>
                      <w:lang w:val="en-IN"/>
                    </w:rPr>
                    <w:t>18</w:t>
                  </w:r>
                </w:p>
              </w:tc>
            </w:tr>
            <w:tr w:rsidR="00AD23C2" w:rsidRPr="00D4795F" w:rsidTr="00E3633E">
              <w:trPr>
                <w:trHeight w:val="429"/>
              </w:trPr>
              <w:tc>
                <w:tcPr>
                  <w:tcW w:w="846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AD23C2" w:rsidRPr="00D4795F" w:rsidTr="00E3633E">
              <w:trPr>
                <w:trHeight w:val="429"/>
              </w:trPr>
              <w:tc>
                <w:tcPr>
                  <w:tcW w:w="846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AD23C2" w:rsidRPr="00D4795F" w:rsidTr="00E3633E">
              <w:trPr>
                <w:trHeight w:val="429"/>
              </w:trPr>
              <w:tc>
                <w:tcPr>
                  <w:tcW w:w="846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AD23C2" w:rsidRPr="00D4795F" w:rsidRDefault="00645EAC" w:rsidP="00E3633E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="00AD23C2"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</w:tbl>
          <w:p w:rsidR="00AD23C2" w:rsidRPr="00D4795F" w:rsidRDefault="00AD23C2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D23C2" w:rsidRPr="00D4795F" w:rsidTr="00E3633E">
        <w:trPr>
          <w:trHeight w:val="789"/>
        </w:trPr>
        <w:tc>
          <w:tcPr>
            <w:tcW w:w="392" w:type="dxa"/>
          </w:tcPr>
          <w:p w:rsidR="00AD23C2" w:rsidRPr="00D4795F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3.</w:t>
            </w:r>
          </w:p>
        </w:tc>
        <w:tc>
          <w:tcPr>
            <w:tcW w:w="9248" w:type="dxa"/>
          </w:tcPr>
          <w:p w:rsidR="00AD23C2" w:rsidRPr="00D4795F" w:rsidRDefault="00AD23C2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mpact on  benefit-risk analysis                                                                                             Yes </w:t>
            </w:r>
            <w:r w:rsidR="00645EAC" w:rsidRPr="00645EAC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="00645EAC" w:rsidRPr="00645EAC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If yes, describe in brief: 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AD23C2" w:rsidRPr="00D4795F" w:rsidTr="00E3633E">
        <w:trPr>
          <w:trHeight w:val="431"/>
        </w:trPr>
        <w:tc>
          <w:tcPr>
            <w:tcW w:w="392" w:type="dxa"/>
          </w:tcPr>
          <w:p w:rsidR="00AD23C2" w:rsidRPr="00D4795F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4.</w:t>
            </w:r>
          </w:p>
        </w:tc>
        <w:tc>
          <w:tcPr>
            <w:tcW w:w="9248" w:type="dxa"/>
          </w:tcPr>
          <w:p w:rsidR="00AD23C2" w:rsidRDefault="00AD23C2" w:rsidP="00E3633E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any re-consent necessary?                                                                                                Yes </w:t>
            </w:r>
            <w:r w:rsidR="00645EAC" w:rsidRPr="00645EAC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645EAC" w:rsidRPr="00645EAC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If yes, have necessary changes been made in the informed consent?                          Yes </w:t>
            </w:r>
            <w:r w:rsidR="00645EAC" w:rsidRPr="00645EAC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645EAC" w:rsidRPr="00645EAC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AD23C2" w:rsidRPr="00D4795F" w:rsidRDefault="00AD23C2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AD23C2" w:rsidRPr="00D4795F" w:rsidTr="00E3633E">
        <w:trPr>
          <w:trHeight w:val="964"/>
        </w:trPr>
        <w:tc>
          <w:tcPr>
            <w:tcW w:w="392" w:type="dxa"/>
          </w:tcPr>
          <w:p w:rsidR="00AD23C2" w:rsidRPr="00D4795F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5.</w:t>
            </w:r>
          </w:p>
        </w:tc>
        <w:tc>
          <w:tcPr>
            <w:tcW w:w="9248" w:type="dxa"/>
          </w:tcPr>
          <w:p w:rsidR="00AD23C2" w:rsidRPr="00D4795F" w:rsidRDefault="00AD23C2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Type of review requested for amendment:</w:t>
            </w:r>
          </w:p>
          <w:p w:rsidR="00AD23C2" w:rsidRPr="00D4795F" w:rsidRDefault="00AD23C2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Expedited review (No alteration in risk to participants)                                                                       </w:t>
            </w:r>
            <w:r w:rsidR="00645EAC" w:rsidRPr="00645EAC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                                           </w:t>
            </w:r>
          </w:p>
          <w:p w:rsidR="00AD23C2" w:rsidRDefault="00AD23C2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Full review by EC (There is an increased alteration in the risk to participants)                                </w:t>
            </w:r>
            <w:r w:rsidR="00645EAC" w:rsidRPr="00645EAC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hAnsiTheme="minorHAnsi" w:cs="Calibri"/>
              </w:rPr>
              <w:t xml:space="preserve">   </w:t>
            </w:r>
          </w:p>
          <w:p w:rsidR="00AD23C2" w:rsidRPr="00D4795F" w:rsidRDefault="00AD23C2" w:rsidP="00E3633E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                                                                                                                      </w:t>
            </w:r>
          </w:p>
        </w:tc>
      </w:tr>
      <w:tr w:rsidR="00AD23C2" w:rsidRPr="00D4795F" w:rsidTr="00E3633E">
        <w:trPr>
          <w:trHeight w:val="411"/>
        </w:trPr>
        <w:tc>
          <w:tcPr>
            <w:tcW w:w="392" w:type="dxa"/>
          </w:tcPr>
          <w:p w:rsidR="00AD23C2" w:rsidRPr="00D4795F" w:rsidRDefault="00AD23C2" w:rsidP="00E3633E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6.</w:t>
            </w:r>
          </w:p>
        </w:tc>
        <w:tc>
          <w:tcPr>
            <w:tcW w:w="9248" w:type="dxa"/>
          </w:tcPr>
          <w:p w:rsidR="00AD23C2" w:rsidRPr="00D4795F" w:rsidRDefault="00AD23C2" w:rsidP="00E3633E">
            <w:pPr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Version number of amended Protocol/Investigator’s brochure/ICD: 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AD23C2" w:rsidRPr="00D4795F" w:rsidTr="00E3633E">
        <w:trPr>
          <w:trHeight w:val="411"/>
        </w:trPr>
        <w:tc>
          <w:tcPr>
            <w:tcW w:w="9640" w:type="dxa"/>
            <w:gridSpan w:val="2"/>
          </w:tcPr>
          <w:p w:rsidR="00A378A5" w:rsidRDefault="00AD23C2" w:rsidP="00E3633E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</w:t>
            </w:r>
          </w:p>
          <w:p w:rsidR="00AD23C2" w:rsidRPr="00D4795F" w:rsidRDefault="00AD23C2" w:rsidP="00E3633E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Signature of PI: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31594352"/>
                <w:showingPlcHdr/>
                <w:picture/>
              </w:sdtPr>
              <w:sdtContent>
                <w:r>
                  <w:rPr>
                    <w:rFonts w:asciiTheme="minorHAnsi" w:hAnsiTheme="minorHAnsi" w:cs="Times New Roman"/>
                    <w:noProof/>
                  </w:rPr>
                  <w:drawing>
                    <wp:inline distT="0" distB="0" distL="0" distR="0">
                      <wp:extent cx="746494" cy="746494"/>
                      <wp:effectExtent l="19050" t="0" r="0" b="0"/>
                      <wp:docPr id="5" name="Picture 1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6442" cy="74644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                                            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1003593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</w:t>
            </w:r>
          </w:p>
          <w:p w:rsidR="00AD23C2" w:rsidRDefault="00AD23C2" w:rsidP="00E3633E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</w:t>
            </w:r>
          </w:p>
          <w:p w:rsidR="00AD23C2" w:rsidRDefault="00AD23C2" w:rsidP="00A378A5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378A5" w:rsidRPr="00D4795F" w:rsidRDefault="00A378A5" w:rsidP="00A378A5">
            <w:pPr>
              <w:spacing w:before="240"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</w:p>
        </w:tc>
      </w:tr>
    </w:tbl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78"/>
      </w:tblGrid>
      <w:tr w:rsidR="00AD23C2" w:rsidRPr="00D4795F" w:rsidTr="00AD23C2">
        <w:trPr>
          <w:trHeight w:val="1104"/>
        </w:trPr>
        <w:tc>
          <w:tcPr>
            <w:tcW w:w="9678" w:type="dxa"/>
            <w:shd w:val="clear" w:color="auto" w:fill="auto"/>
          </w:tcPr>
          <w:p w:rsidR="00AD23C2" w:rsidRPr="00D4795F" w:rsidRDefault="00AD23C2" w:rsidP="00AD23C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D23C2" w:rsidRPr="00D4795F" w:rsidRDefault="00AD23C2" w:rsidP="00AD23C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645EAC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AD23C2" w:rsidRDefault="00AD23C2" w:rsidP="00E3633E">
      <w:pPr>
        <w:spacing w:after="0"/>
      </w:pPr>
    </w:p>
    <w:p w:rsidR="00AD23C2" w:rsidRDefault="00AD23C2" w:rsidP="00E3633E">
      <w:pPr>
        <w:rPr>
          <w:rStyle w:val="A4"/>
          <w:rFonts w:asciiTheme="minorHAnsi" w:hAnsiTheme="minorHAnsi"/>
        </w:rPr>
      </w:pPr>
      <w:r w:rsidRPr="006D598A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8</w:t>
      </w:r>
      <w:r w:rsidRPr="006D598A">
        <w:rPr>
          <w:rStyle w:val="A4"/>
          <w:rFonts w:asciiTheme="minorHAnsi" w:hAnsiTheme="minorHAnsi"/>
          <w:sz w:val="16"/>
          <w:szCs w:val="16"/>
        </w:rPr>
        <w:t>Location implies page number in the ICD/protocol where the amendment is proposed</w:t>
      </w:r>
      <w:r w:rsidRPr="00D4795F">
        <w:rPr>
          <w:rStyle w:val="A4"/>
          <w:rFonts w:asciiTheme="minorHAnsi" w:hAnsiTheme="minorHAnsi"/>
        </w:rPr>
        <w:t>.</w:t>
      </w:r>
    </w:p>
    <w:p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17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0154" w:rsidRDefault="007D0154">
      <w:pPr>
        <w:spacing w:after="0" w:line="240" w:lineRule="auto"/>
      </w:pPr>
      <w:r>
        <w:separator/>
      </w:r>
    </w:p>
  </w:endnote>
  <w:endnote w:type="continuationSeparator" w:id="1">
    <w:p w:rsidR="007D0154" w:rsidRDefault="007D0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8E759A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0154" w:rsidRDefault="007D0154">
      <w:pPr>
        <w:spacing w:after="0" w:line="240" w:lineRule="auto"/>
      </w:pPr>
    </w:p>
  </w:footnote>
  <w:footnote w:type="continuationSeparator" w:id="1">
    <w:p w:rsidR="007D0154" w:rsidRDefault="007D01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03426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0154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E759A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14BD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26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10" Type="http://schemas.openxmlformats.org/officeDocument/2006/relationships/image" Target="media/image3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6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4</cp:revision>
  <cp:lastPrinted>2018-11-19T12:15:00Z</cp:lastPrinted>
  <dcterms:created xsi:type="dcterms:W3CDTF">2022-07-21T21:36:00Z</dcterms:created>
  <dcterms:modified xsi:type="dcterms:W3CDTF">2022-07-21T21:37:00Z</dcterms:modified>
</cp:coreProperties>
</file>